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8D04E" w14:textId="4A6D5A27" w:rsidR="00474BFA" w:rsidRDefault="00474BFA" w:rsidP="00F708BE">
      <w:pPr>
        <w:pStyle w:val="Heading1"/>
      </w:pPr>
      <w:bookmarkStart w:id="0" w:name="_GoBack"/>
      <w:bookmarkEnd w:id="0"/>
      <w:r>
        <w:t>Homework 4 – LAST HOMEWORK OF THE SEMESTER!</w:t>
      </w:r>
    </w:p>
    <w:p w14:paraId="460A4271" w14:textId="58E935FB" w:rsidR="003E236C" w:rsidRPr="003D003C" w:rsidRDefault="002E35F5" w:rsidP="00852EC3">
      <w:pPr>
        <w:pStyle w:val="Heading2"/>
        <w:rPr>
          <w:sz w:val="24"/>
          <w:szCs w:val="24"/>
        </w:rPr>
      </w:pPr>
      <w:r w:rsidRPr="003D003C">
        <w:rPr>
          <w:sz w:val="24"/>
          <w:szCs w:val="24"/>
        </w:rPr>
        <w:t>Directions</w:t>
      </w:r>
    </w:p>
    <w:p w14:paraId="51C3D4A1" w14:textId="77777777" w:rsidR="00B5188F" w:rsidRPr="003D003C" w:rsidRDefault="002E35F5" w:rsidP="00B5188F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sz w:val="24"/>
          <w:szCs w:val="24"/>
        </w:rPr>
      </w:pPr>
      <w:r w:rsidRPr="003D003C">
        <w:rPr>
          <w:color w:val="000000"/>
          <w:sz w:val="24"/>
          <w:szCs w:val="24"/>
        </w:rPr>
        <w:t>Your work must be your own. Do not collaborate. I require unique answers. Copying code or solutions from websites or textbooks and claiming it as your own is plagiarism. Don’t do it.</w:t>
      </w:r>
    </w:p>
    <w:p w14:paraId="3AE1030D" w14:textId="77777777" w:rsidR="004B55B0" w:rsidRPr="003D003C" w:rsidRDefault="002E35F5" w:rsidP="004B55B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sz w:val="24"/>
          <w:szCs w:val="24"/>
        </w:rPr>
      </w:pPr>
      <w:r w:rsidRPr="003D003C">
        <w:rPr>
          <w:sz w:val="24"/>
          <w:szCs w:val="24"/>
        </w:rPr>
        <w:t xml:space="preserve">For each question, write well-formed, </w:t>
      </w:r>
      <w:r w:rsidRPr="003D003C">
        <w:rPr>
          <w:i/>
          <w:sz w:val="24"/>
          <w:szCs w:val="24"/>
        </w:rPr>
        <w:t>executable</w:t>
      </w:r>
      <w:r w:rsidRPr="003D003C">
        <w:rPr>
          <w:sz w:val="24"/>
          <w:szCs w:val="24"/>
        </w:rPr>
        <w:t xml:space="preserve"> Java or C# code for the following scenarios. Your code </w:t>
      </w:r>
      <w:r w:rsidRPr="003D003C">
        <w:rPr>
          <w:i/>
          <w:sz w:val="24"/>
          <w:szCs w:val="24"/>
        </w:rPr>
        <w:t>must</w:t>
      </w:r>
      <w:r w:rsidRPr="003D003C">
        <w:rPr>
          <w:sz w:val="24"/>
          <w:szCs w:val="24"/>
        </w:rPr>
        <w:t xml:space="preserve"> compile, be thoughtfully named (no variables like X), and have inline comments to </w:t>
      </w:r>
      <w:r w:rsidR="00B5188F" w:rsidRPr="003D003C">
        <w:rPr>
          <w:sz w:val="24"/>
          <w:szCs w:val="24"/>
        </w:rPr>
        <w:t>explain your work.</w:t>
      </w:r>
    </w:p>
    <w:p w14:paraId="65089149" w14:textId="4F120747" w:rsidR="003E236C" w:rsidRPr="003D003C" w:rsidRDefault="002E35F5" w:rsidP="005E4E5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sz w:val="24"/>
          <w:szCs w:val="24"/>
        </w:rPr>
      </w:pPr>
      <w:r w:rsidRPr="003D003C">
        <w:rPr>
          <w:sz w:val="24"/>
          <w:szCs w:val="24"/>
        </w:rPr>
        <w:t xml:space="preserve">Put all code into a single </w:t>
      </w:r>
      <w:r w:rsidR="005E4E50" w:rsidRPr="003D003C">
        <w:rPr>
          <w:sz w:val="24"/>
          <w:szCs w:val="24"/>
        </w:rPr>
        <w:t xml:space="preserve">text </w:t>
      </w:r>
      <w:r w:rsidRPr="003D003C">
        <w:rPr>
          <w:sz w:val="24"/>
          <w:szCs w:val="24"/>
        </w:rPr>
        <w:t xml:space="preserve">file. I </w:t>
      </w:r>
      <w:r w:rsidR="004B55B0" w:rsidRPr="003D003C">
        <w:rPr>
          <w:sz w:val="24"/>
          <w:szCs w:val="24"/>
        </w:rPr>
        <w:t xml:space="preserve">must </w:t>
      </w:r>
      <w:r w:rsidRPr="003D003C">
        <w:rPr>
          <w:sz w:val="24"/>
          <w:szCs w:val="24"/>
        </w:rPr>
        <w:t xml:space="preserve">be able to copy/drop your code into an IDE to </w:t>
      </w:r>
      <w:r w:rsidR="004B55B0" w:rsidRPr="003D003C">
        <w:rPr>
          <w:sz w:val="24"/>
          <w:szCs w:val="24"/>
        </w:rPr>
        <w:t xml:space="preserve">compile, execute, and </w:t>
      </w:r>
      <w:r w:rsidRPr="003D003C">
        <w:rPr>
          <w:sz w:val="24"/>
          <w:szCs w:val="24"/>
        </w:rPr>
        <w:t>examine it.</w:t>
      </w:r>
      <w:r w:rsidR="005E4E50" w:rsidRPr="003D003C">
        <w:rPr>
          <w:sz w:val="24"/>
          <w:szCs w:val="24"/>
        </w:rPr>
        <w:t xml:space="preserve"> Do not submit a PDF</w:t>
      </w:r>
      <w:r w:rsidR="00005C93" w:rsidRPr="003D003C">
        <w:rPr>
          <w:sz w:val="24"/>
          <w:szCs w:val="24"/>
        </w:rPr>
        <w:t>, Word document, compiled file, etc.</w:t>
      </w:r>
    </w:p>
    <w:p w14:paraId="3BCFB8E1" w14:textId="450AB829" w:rsidR="004B55B0" w:rsidRPr="003D003C" w:rsidRDefault="004B55B0" w:rsidP="001436AA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contextualSpacing/>
        <w:rPr>
          <w:b/>
          <w:sz w:val="24"/>
          <w:szCs w:val="24"/>
        </w:rPr>
      </w:pPr>
      <w:r w:rsidRPr="003D003C">
        <w:rPr>
          <w:sz w:val="24"/>
          <w:szCs w:val="24"/>
        </w:rPr>
        <w:t xml:space="preserve">If your code does not compile, </w:t>
      </w:r>
      <w:r w:rsidR="005E4E50" w:rsidRPr="003D003C">
        <w:rPr>
          <w:sz w:val="24"/>
          <w:szCs w:val="24"/>
        </w:rPr>
        <w:t>your maximum score will be 50.</w:t>
      </w:r>
      <w:r w:rsidR="001436AA" w:rsidRPr="003D003C">
        <w:rPr>
          <w:b/>
          <w:sz w:val="24"/>
          <w:szCs w:val="24"/>
        </w:rPr>
        <w:t xml:space="preserve"> </w:t>
      </w:r>
    </w:p>
    <w:p w14:paraId="71AC4AE0" w14:textId="11E2908A" w:rsidR="0043237C" w:rsidRPr="003D003C" w:rsidRDefault="0043237C" w:rsidP="00852EC3">
      <w:pPr>
        <w:pStyle w:val="Heading3"/>
        <w:rPr>
          <w:sz w:val="24"/>
          <w:szCs w:val="24"/>
        </w:rPr>
      </w:pPr>
      <w:r w:rsidRPr="003D003C">
        <w:rPr>
          <w:sz w:val="24"/>
          <w:szCs w:val="24"/>
        </w:rPr>
        <w:t>Scenario</w:t>
      </w:r>
    </w:p>
    <w:p w14:paraId="7E8283E4" w14:textId="0E496678" w:rsidR="008A1B15" w:rsidRPr="003D003C" w:rsidRDefault="001436AA" w:rsidP="0043237C">
      <w:pPr>
        <w:rPr>
          <w:sz w:val="24"/>
          <w:szCs w:val="24"/>
        </w:rPr>
      </w:pPr>
      <w:r w:rsidRPr="003D003C">
        <w:rPr>
          <w:sz w:val="24"/>
          <w:szCs w:val="24"/>
        </w:rPr>
        <w:t xml:space="preserve">You are building a shopping cart </w:t>
      </w:r>
      <w:r w:rsidR="003C0D2F" w:rsidRPr="003D003C">
        <w:rPr>
          <w:sz w:val="24"/>
          <w:szCs w:val="24"/>
        </w:rPr>
        <w:t xml:space="preserve">application for a customer. The customer’s CTO specified that the cart must </w:t>
      </w:r>
      <w:r w:rsidR="00F708BE">
        <w:rPr>
          <w:sz w:val="24"/>
          <w:szCs w:val="24"/>
        </w:rPr>
        <w:t>implement the</w:t>
      </w:r>
      <w:r w:rsidR="003C0D2F" w:rsidRPr="003D003C">
        <w:rPr>
          <w:sz w:val="24"/>
          <w:szCs w:val="24"/>
        </w:rPr>
        <w:t xml:space="preserve"> State Machin</w:t>
      </w:r>
      <w:r w:rsidR="00A91628" w:rsidRPr="003D003C">
        <w:rPr>
          <w:sz w:val="24"/>
          <w:szCs w:val="24"/>
        </w:rPr>
        <w:t>e</w:t>
      </w:r>
      <w:r w:rsidR="00F708BE">
        <w:rPr>
          <w:sz w:val="24"/>
          <w:szCs w:val="24"/>
        </w:rPr>
        <w:t xml:space="preserve"> pattern</w:t>
      </w:r>
      <w:r w:rsidR="003C0D2F" w:rsidRPr="003D003C">
        <w:rPr>
          <w:sz w:val="24"/>
          <w:szCs w:val="24"/>
        </w:rPr>
        <w:t xml:space="preserve">. </w:t>
      </w:r>
    </w:p>
    <w:p w14:paraId="7F5B9B09" w14:textId="0B517A23" w:rsidR="00235E51" w:rsidRPr="003D003C" w:rsidRDefault="00235E51" w:rsidP="0043237C">
      <w:pPr>
        <w:rPr>
          <w:sz w:val="24"/>
          <w:szCs w:val="24"/>
        </w:rPr>
      </w:pPr>
      <w:r w:rsidRPr="003D003C">
        <w:rPr>
          <w:sz w:val="24"/>
          <w:szCs w:val="24"/>
        </w:rPr>
        <w:t>You will need a shopping cart object that stores the items</w:t>
      </w:r>
      <w:r w:rsidR="00BD122A" w:rsidRPr="003D003C">
        <w:rPr>
          <w:sz w:val="24"/>
          <w:szCs w:val="24"/>
        </w:rPr>
        <w:t xml:space="preserve">, </w:t>
      </w:r>
      <w:r w:rsidRPr="003D003C">
        <w:rPr>
          <w:sz w:val="24"/>
          <w:szCs w:val="24"/>
        </w:rPr>
        <w:t>prices</w:t>
      </w:r>
      <w:r w:rsidR="00BD122A" w:rsidRPr="003D003C">
        <w:rPr>
          <w:sz w:val="24"/>
          <w:szCs w:val="24"/>
        </w:rPr>
        <w:t>, and quantities</w:t>
      </w:r>
      <w:r w:rsidRPr="003D003C">
        <w:rPr>
          <w:sz w:val="24"/>
          <w:szCs w:val="24"/>
        </w:rPr>
        <w:t>, plus the payment method details.</w:t>
      </w:r>
    </w:p>
    <w:p w14:paraId="48B4598C" w14:textId="585409FC" w:rsidR="00114153" w:rsidRPr="003D003C" w:rsidRDefault="00114153" w:rsidP="0043237C">
      <w:pPr>
        <w:rPr>
          <w:sz w:val="24"/>
          <w:szCs w:val="24"/>
        </w:rPr>
      </w:pPr>
      <w:r w:rsidRPr="003D003C">
        <w:rPr>
          <w:sz w:val="24"/>
          <w:szCs w:val="24"/>
        </w:rPr>
        <w:t xml:space="preserve">The shopping cart </w:t>
      </w:r>
      <w:r w:rsidR="00BF3907">
        <w:rPr>
          <w:sz w:val="24"/>
          <w:szCs w:val="24"/>
        </w:rPr>
        <w:t xml:space="preserve">machine </w:t>
      </w:r>
      <w:r w:rsidRPr="003D003C">
        <w:rPr>
          <w:sz w:val="24"/>
          <w:szCs w:val="24"/>
        </w:rPr>
        <w:t>states are:</w:t>
      </w:r>
    </w:p>
    <w:p w14:paraId="12FE8343" w14:textId="3A46C371" w:rsidR="00114153" w:rsidRPr="003D003C" w:rsidRDefault="00114153" w:rsidP="00114153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D003C">
        <w:rPr>
          <w:b/>
          <w:sz w:val="24"/>
          <w:szCs w:val="24"/>
        </w:rPr>
        <w:t>Add</w:t>
      </w:r>
      <w:r w:rsidR="001C3768" w:rsidRPr="003D003C">
        <w:rPr>
          <w:b/>
          <w:sz w:val="24"/>
          <w:szCs w:val="24"/>
        </w:rPr>
        <w:t>Items</w:t>
      </w:r>
    </w:p>
    <w:p w14:paraId="7AD4CC65" w14:textId="54024BB4" w:rsidR="001C3768" w:rsidRDefault="00A00396" w:rsidP="001C3768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Ask the user to enter the name of the item, </w:t>
      </w:r>
      <w:r w:rsidR="004F6D4B" w:rsidRPr="003D003C">
        <w:rPr>
          <w:sz w:val="24"/>
          <w:szCs w:val="24"/>
        </w:rPr>
        <w:t>quantity</w:t>
      </w:r>
      <w:r w:rsidRPr="003D003C">
        <w:rPr>
          <w:sz w:val="24"/>
          <w:szCs w:val="24"/>
        </w:rPr>
        <w:t>, and price.</w:t>
      </w:r>
      <w:r w:rsidR="00F06651" w:rsidRPr="003D003C">
        <w:rPr>
          <w:sz w:val="24"/>
          <w:szCs w:val="24"/>
        </w:rPr>
        <w:t xml:space="preserve"> The name must be at least 5 characters</w:t>
      </w:r>
      <w:r w:rsidRPr="003D003C">
        <w:rPr>
          <w:sz w:val="24"/>
          <w:szCs w:val="24"/>
        </w:rPr>
        <w:t xml:space="preserve">, </w:t>
      </w:r>
      <w:r w:rsidR="00F06651" w:rsidRPr="003D003C">
        <w:rPr>
          <w:sz w:val="24"/>
          <w:szCs w:val="24"/>
        </w:rPr>
        <w:t>price must be greater than 0</w:t>
      </w:r>
      <w:r w:rsidRPr="003D003C">
        <w:rPr>
          <w:sz w:val="24"/>
          <w:szCs w:val="24"/>
        </w:rPr>
        <w:t>, and the quantity must be greater than 0</w:t>
      </w:r>
      <w:r w:rsidR="00F06651" w:rsidRPr="003D003C">
        <w:rPr>
          <w:sz w:val="24"/>
          <w:szCs w:val="24"/>
        </w:rPr>
        <w:t>.</w:t>
      </w:r>
      <w:r w:rsidR="00C77C73">
        <w:rPr>
          <w:sz w:val="24"/>
          <w:szCs w:val="24"/>
        </w:rPr>
        <w:t xml:space="preserve"> </w:t>
      </w:r>
      <w:r w:rsidR="00C77C73" w:rsidRPr="00C77C73">
        <w:rPr>
          <w:i/>
          <w:sz w:val="24"/>
          <w:szCs w:val="24"/>
        </w:rPr>
        <w:t>Do not</w:t>
      </w:r>
      <w:r w:rsidR="00C77C73">
        <w:rPr>
          <w:sz w:val="24"/>
          <w:szCs w:val="24"/>
        </w:rPr>
        <w:t xml:space="preserve"> allow invalid input to be added to the cart.</w:t>
      </w:r>
    </w:p>
    <w:p w14:paraId="048CF245" w14:textId="362025D6" w:rsidR="000B15B9" w:rsidRPr="003D003C" w:rsidRDefault="000B15B9" w:rsidP="001C3768">
      <w:pPr>
        <w:pStyle w:val="ListParagraph"/>
        <w:numPr>
          <w:ilvl w:val="1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tore each item’s name, quantity, and price in the shopping cart.</w:t>
      </w:r>
    </w:p>
    <w:p w14:paraId="2A56F677" w14:textId="0BAD9CD7" w:rsidR="001C3768" w:rsidRPr="003D003C" w:rsidRDefault="001C3768" w:rsidP="001C3768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This state requires at least one 1 </w:t>
      </w:r>
      <w:r w:rsidR="001963E4" w:rsidRPr="003D003C">
        <w:rPr>
          <w:sz w:val="24"/>
          <w:szCs w:val="24"/>
        </w:rPr>
        <w:t>item in the cart before going to the next state.</w:t>
      </w:r>
    </w:p>
    <w:p w14:paraId="1E669795" w14:textId="62E11988" w:rsidR="001963E4" w:rsidRPr="003D003C" w:rsidRDefault="001963E4" w:rsidP="001C3768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Customers either say “done” to move to the payment state or </w:t>
      </w:r>
      <w:r w:rsidR="004F251A" w:rsidRPr="003D003C">
        <w:rPr>
          <w:sz w:val="24"/>
          <w:szCs w:val="24"/>
        </w:rPr>
        <w:t>continue entering items.</w:t>
      </w:r>
    </w:p>
    <w:p w14:paraId="557C920D" w14:textId="619C0A5F" w:rsidR="001C3768" w:rsidRPr="003D003C" w:rsidRDefault="000236BF" w:rsidP="001C3768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D003C">
        <w:rPr>
          <w:b/>
          <w:sz w:val="24"/>
          <w:szCs w:val="24"/>
        </w:rPr>
        <w:t>Choose</w:t>
      </w:r>
      <w:r w:rsidR="004F251A" w:rsidRPr="003D003C">
        <w:rPr>
          <w:b/>
          <w:sz w:val="24"/>
          <w:szCs w:val="24"/>
        </w:rPr>
        <w:t>PaymentMethod</w:t>
      </w:r>
    </w:p>
    <w:p w14:paraId="3FF3FED0" w14:textId="5F28BE4D" w:rsidR="004F251A" w:rsidRPr="003D003C" w:rsidRDefault="004F251A" w:rsidP="004F251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Choose “cash” or “check”</w:t>
      </w:r>
    </w:p>
    <w:p w14:paraId="39196D42" w14:textId="36DB30D2" w:rsidR="004F251A" w:rsidRPr="003D003C" w:rsidRDefault="004F251A" w:rsidP="004F251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Conditionally change to the </w:t>
      </w:r>
      <w:r w:rsidR="00BF3907">
        <w:rPr>
          <w:sz w:val="24"/>
          <w:szCs w:val="24"/>
        </w:rPr>
        <w:t>Accept</w:t>
      </w:r>
      <w:r w:rsidRPr="003D003C">
        <w:rPr>
          <w:sz w:val="24"/>
          <w:szCs w:val="24"/>
        </w:rPr>
        <w:t xml:space="preserve">PaymentCash or </w:t>
      </w:r>
      <w:r w:rsidR="00BF3907">
        <w:rPr>
          <w:sz w:val="24"/>
          <w:szCs w:val="24"/>
        </w:rPr>
        <w:t>Accept</w:t>
      </w:r>
      <w:r w:rsidRPr="003D003C">
        <w:rPr>
          <w:sz w:val="24"/>
          <w:szCs w:val="24"/>
        </w:rPr>
        <w:t>PaymentCheck state.</w:t>
      </w:r>
    </w:p>
    <w:p w14:paraId="22AAFEBD" w14:textId="1E3AE8CF" w:rsidR="00E17E61" w:rsidRPr="003D003C" w:rsidRDefault="00E17E61" w:rsidP="004F251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If input is </w:t>
      </w:r>
      <w:r w:rsidRPr="00C77C73">
        <w:rPr>
          <w:i/>
          <w:sz w:val="24"/>
          <w:szCs w:val="24"/>
        </w:rPr>
        <w:t>invalid</w:t>
      </w:r>
      <w:r w:rsidRPr="003D003C">
        <w:rPr>
          <w:sz w:val="24"/>
          <w:szCs w:val="24"/>
        </w:rPr>
        <w:t>, prompt the user again.</w:t>
      </w:r>
    </w:p>
    <w:p w14:paraId="77DC72B0" w14:textId="47A65624" w:rsidR="004F251A" w:rsidRPr="003D003C" w:rsidRDefault="00BF3907" w:rsidP="004F251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Accept</w:t>
      </w:r>
      <w:r w:rsidR="00F06651" w:rsidRPr="003D003C">
        <w:rPr>
          <w:b/>
          <w:sz w:val="24"/>
          <w:szCs w:val="24"/>
        </w:rPr>
        <w:t>PaymentCash</w:t>
      </w:r>
    </w:p>
    <w:p w14:paraId="6D860E0F" w14:textId="27BDDC53" w:rsidR="00F06651" w:rsidRPr="003D003C" w:rsidRDefault="00F06651" w:rsidP="00F0665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Show total </w:t>
      </w:r>
      <w:r w:rsidR="005E5C88" w:rsidRPr="003D003C">
        <w:rPr>
          <w:sz w:val="24"/>
          <w:szCs w:val="24"/>
        </w:rPr>
        <w:t xml:space="preserve">cost </w:t>
      </w:r>
      <w:r w:rsidRPr="003D003C">
        <w:rPr>
          <w:sz w:val="24"/>
          <w:szCs w:val="24"/>
        </w:rPr>
        <w:t>of items in the cart</w:t>
      </w:r>
      <w:r w:rsidR="00EE151B" w:rsidRPr="003D003C">
        <w:rPr>
          <w:sz w:val="24"/>
          <w:szCs w:val="24"/>
        </w:rPr>
        <w:t xml:space="preserve"> (sum of item cost * quantity)</w:t>
      </w:r>
      <w:r w:rsidR="005E5C88" w:rsidRPr="003D003C">
        <w:rPr>
          <w:sz w:val="24"/>
          <w:szCs w:val="24"/>
        </w:rPr>
        <w:t>.</w:t>
      </w:r>
    </w:p>
    <w:p w14:paraId="08AF7BC6" w14:textId="4F19101F" w:rsidR="005E5C88" w:rsidRPr="003D003C" w:rsidRDefault="005E5C88" w:rsidP="00F0665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Accept payment equal to the total cost. Less or more is invalid.</w:t>
      </w:r>
    </w:p>
    <w:p w14:paraId="40E98D30" w14:textId="1C142FF0" w:rsidR="00BD122A" w:rsidRPr="003D003C" w:rsidRDefault="00BD122A" w:rsidP="00BD122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tore the payment amount, type and payment type (case).</w:t>
      </w:r>
    </w:p>
    <w:p w14:paraId="0F8C5A91" w14:textId="312A5AC9" w:rsidR="005E5C88" w:rsidRPr="003D003C" w:rsidRDefault="005E5C88" w:rsidP="00F06651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Once </w:t>
      </w:r>
      <w:r w:rsidRPr="00C77C73">
        <w:rPr>
          <w:i/>
          <w:sz w:val="24"/>
          <w:szCs w:val="24"/>
        </w:rPr>
        <w:t>valid</w:t>
      </w:r>
      <w:r w:rsidRPr="003D003C">
        <w:rPr>
          <w:sz w:val="24"/>
          <w:szCs w:val="24"/>
        </w:rPr>
        <w:t xml:space="preserve"> payment has been made, </w:t>
      </w:r>
      <w:r w:rsidR="009510CA" w:rsidRPr="003D003C">
        <w:rPr>
          <w:sz w:val="24"/>
          <w:szCs w:val="24"/>
        </w:rPr>
        <w:t>change to the ShowReceipt state.</w:t>
      </w:r>
    </w:p>
    <w:p w14:paraId="05A856C4" w14:textId="3E0C0B18" w:rsidR="009510CA" w:rsidRPr="003D003C" w:rsidRDefault="00BF3907" w:rsidP="009510C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Accept</w:t>
      </w:r>
      <w:r w:rsidR="009510CA" w:rsidRPr="003D003C">
        <w:rPr>
          <w:b/>
          <w:sz w:val="24"/>
          <w:szCs w:val="24"/>
        </w:rPr>
        <w:t>PaymentCash</w:t>
      </w:r>
    </w:p>
    <w:p w14:paraId="7D488AC1" w14:textId="77777777" w:rsidR="00BD122A" w:rsidRPr="003D003C" w:rsidRDefault="00BD122A" w:rsidP="00BD122A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how total cost of items in the cart (sum of item cost * quantity).</w:t>
      </w:r>
    </w:p>
    <w:p w14:paraId="57B4FE74" w14:textId="4FC746AA" w:rsidR="00343D65" w:rsidRPr="003D003C" w:rsidRDefault="009510CA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Accept payment equal to the total cost. Less or more is invalid.</w:t>
      </w:r>
    </w:p>
    <w:p w14:paraId="2AEEB935" w14:textId="3B104696" w:rsidR="00BD122A" w:rsidRPr="003D003C" w:rsidRDefault="00BD122A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Accept a check number.</w:t>
      </w:r>
      <w:r w:rsidR="003D003C">
        <w:rPr>
          <w:sz w:val="24"/>
          <w:szCs w:val="24"/>
        </w:rPr>
        <w:t xml:space="preserve"> The check number must be greater than 100.</w:t>
      </w:r>
    </w:p>
    <w:p w14:paraId="508E351E" w14:textId="5852F2D2" w:rsidR="00BD122A" w:rsidRPr="003D003C" w:rsidRDefault="00BD122A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tore the payment amount, type, payment type (check), and check number.</w:t>
      </w:r>
    </w:p>
    <w:p w14:paraId="69C3C1E0" w14:textId="559294C9" w:rsidR="009510CA" w:rsidRPr="003D003C" w:rsidRDefault="009510CA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lastRenderedPageBreak/>
        <w:t xml:space="preserve">Once </w:t>
      </w:r>
      <w:r w:rsidRPr="00C77C73">
        <w:rPr>
          <w:i/>
          <w:sz w:val="24"/>
          <w:szCs w:val="24"/>
        </w:rPr>
        <w:t>valid</w:t>
      </w:r>
      <w:r w:rsidRPr="003D003C">
        <w:rPr>
          <w:sz w:val="24"/>
          <w:szCs w:val="24"/>
        </w:rPr>
        <w:t xml:space="preserve"> payment has been made, change to the ShowReceipt state.</w:t>
      </w:r>
    </w:p>
    <w:p w14:paraId="7362CB64" w14:textId="6B7CC40A" w:rsidR="00343D65" w:rsidRPr="003D003C" w:rsidRDefault="00343D65" w:rsidP="00343D65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D003C">
        <w:rPr>
          <w:b/>
          <w:sz w:val="24"/>
          <w:szCs w:val="24"/>
        </w:rPr>
        <w:t>ShowReceipt</w:t>
      </w:r>
    </w:p>
    <w:p w14:paraId="1BBC6A24" w14:textId="236759E1" w:rsidR="00343D65" w:rsidRPr="003D003C" w:rsidRDefault="00AB51F7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Dump the </w:t>
      </w:r>
      <w:r w:rsidR="003D003C">
        <w:rPr>
          <w:sz w:val="24"/>
          <w:szCs w:val="24"/>
        </w:rPr>
        <w:t xml:space="preserve">entire </w:t>
      </w:r>
      <w:r w:rsidRPr="003D003C">
        <w:rPr>
          <w:sz w:val="24"/>
          <w:szCs w:val="24"/>
        </w:rPr>
        <w:t>contents of the cart</w:t>
      </w:r>
      <w:r w:rsidR="003D003C">
        <w:rPr>
          <w:sz w:val="24"/>
          <w:szCs w:val="24"/>
        </w:rPr>
        <w:t xml:space="preserve"> object</w:t>
      </w:r>
      <w:r w:rsidRPr="003D003C">
        <w:rPr>
          <w:sz w:val="24"/>
          <w:szCs w:val="24"/>
        </w:rPr>
        <w:t xml:space="preserve"> to the console.</w:t>
      </w:r>
    </w:p>
    <w:p w14:paraId="673B7F3F" w14:textId="38A7B6BA" w:rsidR="00D70005" w:rsidRPr="003D003C" w:rsidRDefault="00D70005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Ask the user if he/she wishes to make another purchase. If “yes”, </w:t>
      </w:r>
      <w:r w:rsidR="00F23A0F" w:rsidRPr="003D003C">
        <w:rPr>
          <w:sz w:val="24"/>
          <w:szCs w:val="24"/>
        </w:rPr>
        <w:t xml:space="preserve">reset the cart and </w:t>
      </w:r>
      <w:r w:rsidRPr="003D003C">
        <w:rPr>
          <w:sz w:val="24"/>
          <w:szCs w:val="24"/>
        </w:rPr>
        <w:t>change state to Add Items</w:t>
      </w:r>
      <w:r w:rsidR="00C77C73">
        <w:rPr>
          <w:sz w:val="24"/>
          <w:szCs w:val="24"/>
        </w:rPr>
        <w:t xml:space="preserve"> and restart the cart process.</w:t>
      </w:r>
    </w:p>
    <w:p w14:paraId="3F2E0F47" w14:textId="4B6220E2" w:rsidR="00F23A0F" w:rsidRPr="003D003C" w:rsidRDefault="00F23A0F" w:rsidP="00343D65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Otherwise, exit.</w:t>
      </w:r>
    </w:p>
    <w:p w14:paraId="3B617BC5" w14:textId="486DA33B" w:rsidR="00AB51F7" w:rsidRPr="003D003C" w:rsidRDefault="00993A17" w:rsidP="00AB51F7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D003C">
        <w:rPr>
          <w:b/>
          <w:sz w:val="24"/>
          <w:szCs w:val="24"/>
        </w:rPr>
        <w:t>50</w:t>
      </w:r>
      <w:r w:rsidR="00AB51F7" w:rsidRPr="003D003C">
        <w:rPr>
          <w:b/>
          <w:sz w:val="24"/>
          <w:szCs w:val="24"/>
        </w:rPr>
        <w:t xml:space="preserve"> POINTS EXTRA CREDIT</w:t>
      </w:r>
      <w:r w:rsidR="003D003C">
        <w:rPr>
          <w:b/>
          <w:sz w:val="24"/>
          <w:szCs w:val="24"/>
        </w:rPr>
        <w:t xml:space="preserve"> - OPTIONAL</w:t>
      </w:r>
      <w:r w:rsidR="00AB51F7" w:rsidRPr="003D003C">
        <w:rPr>
          <w:b/>
          <w:sz w:val="24"/>
          <w:szCs w:val="24"/>
        </w:rPr>
        <w:t>:</w:t>
      </w:r>
    </w:p>
    <w:p w14:paraId="716DE2F0" w14:textId="04C84641" w:rsidR="00AB51F7" w:rsidRPr="003D003C" w:rsidRDefault="00F23A0F" w:rsidP="00AB51F7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Use the decorator pattern to display the receipt</w:t>
      </w:r>
      <w:r w:rsidR="006D216D" w:rsidRPr="003D003C">
        <w:rPr>
          <w:sz w:val="24"/>
          <w:szCs w:val="24"/>
        </w:rPr>
        <w:t>. You must include the following decorator components:</w:t>
      </w:r>
    </w:p>
    <w:p w14:paraId="123BE815" w14:textId="04145F2A" w:rsidR="006D216D" w:rsidRPr="003D003C" w:rsidRDefault="006D216D" w:rsidP="006D216D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eparator</w:t>
      </w:r>
      <w:r w:rsidRPr="003D003C">
        <w:rPr>
          <w:sz w:val="24"/>
          <w:szCs w:val="24"/>
        </w:rPr>
        <w:br/>
      </w:r>
      <w:r w:rsidRPr="003D003C">
        <w:rPr>
          <w:i/>
          <w:sz w:val="24"/>
          <w:szCs w:val="24"/>
        </w:rPr>
        <w:t>This is a dashed line ------------------------</w:t>
      </w:r>
    </w:p>
    <w:p w14:paraId="20A1290C" w14:textId="4CB29628" w:rsidR="00993A17" w:rsidRPr="00DA263B" w:rsidRDefault="00C029D1" w:rsidP="006D216D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Line items</w:t>
      </w:r>
      <w:r w:rsidRPr="003D003C">
        <w:rPr>
          <w:sz w:val="24"/>
          <w:szCs w:val="24"/>
        </w:rPr>
        <w:br/>
      </w:r>
      <w:r w:rsidRPr="003D003C">
        <w:rPr>
          <w:i/>
          <w:sz w:val="24"/>
          <w:szCs w:val="24"/>
        </w:rPr>
        <w:t>Number, Item Name, Price</w:t>
      </w:r>
      <w:r w:rsidR="00A64C74" w:rsidRPr="003D003C">
        <w:rPr>
          <w:i/>
          <w:sz w:val="24"/>
          <w:szCs w:val="24"/>
        </w:rPr>
        <w:t>, Quantity</w:t>
      </w:r>
      <w:r w:rsidRPr="003D003C">
        <w:rPr>
          <w:i/>
          <w:sz w:val="24"/>
          <w:szCs w:val="24"/>
        </w:rPr>
        <w:t>, and Extended Price</w:t>
      </w:r>
      <w:r w:rsidRPr="003D003C">
        <w:rPr>
          <w:i/>
          <w:sz w:val="24"/>
          <w:szCs w:val="24"/>
        </w:rPr>
        <w:br/>
        <w:t>For example</w:t>
      </w:r>
      <w:r w:rsidRPr="003D003C">
        <w:rPr>
          <w:i/>
          <w:sz w:val="24"/>
          <w:szCs w:val="24"/>
        </w:rPr>
        <w:br/>
        <w:t xml:space="preserve">#1) </w:t>
      </w:r>
      <w:r w:rsidR="00A64C74" w:rsidRPr="003D003C">
        <w:rPr>
          <w:i/>
          <w:sz w:val="24"/>
          <w:szCs w:val="24"/>
        </w:rPr>
        <w:t xml:space="preserve">Large Sneakers, $25, 2, </w:t>
      </w:r>
      <w:r w:rsidR="00993A17" w:rsidRPr="003D003C">
        <w:rPr>
          <w:i/>
          <w:sz w:val="24"/>
          <w:szCs w:val="24"/>
        </w:rPr>
        <w:t>2*$25 = $50</w:t>
      </w:r>
    </w:p>
    <w:p w14:paraId="7A3763A1" w14:textId="04BEA65C" w:rsidR="00DA263B" w:rsidRPr="003D003C" w:rsidRDefault="00DA263B" w:rsidP="006D216D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otal Price</w:t>
      </w:r>
      <w:r w:rsidR="00B10A53">
        <w:rPr>
          <w:sz w:val="24"/>
          <w:szCs w:val="24"/>
        </w:rPr>
        <w:br/>
      </w:r>
      <w:r w:rsidR="00B10A53">
        <w:rPr>
          <w:i/>
          <w:sz w:val="24"/>
          <w:szCs w:val="24"/>
        </w:rPr>
        <w:t>For example, Total = $225</w:t>
      </w:r>
    </w:p>
    <w:p w14:paraId="1485CF7D" w14:textId="38787266" w:rsidR="00B10A53" w:rsidRPr="00B10A53" w:rsidRDefault="00B10A53" w:rsidP="00B10A53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Payment Details</w:t>
      </w:r>
      <w:r w:rsidRPr="003D003C">
        <w:rPr>
          <w:sz w:val="24"/>
          <w:szCs w:val="24"/>
        </w:rPr>
        <w:br/>
      </w:r>
      <w:r w:rsidRPr="00DA263B">
        <w:rPr>
          <w:i/>
          <w:sz w:val="24"/>
          <w:szCs w:val="24"/>
          <w:u w:val="single"/>
        </w:rPr>
        <w:t>All</w:t>
      </w:r>
      <w:r w:rsidRPr="003D003C">
        <w:rPr>
          <w:i/>
          <w:sz w:val="24"/>
          <w:szCs w:val="24"/>
        </w:rPr>
        <w:t xml:space="preserve"> details captured when cash or check was stored</w:t>
      </w:r>
      <w:r w:rsidRPr="003D003C">
        <w:rPr>
          <w:sz w:val="24"/>
          <w:szCs w:val="24"/>
        </w:rPr>
        <w:t>.</w:t>
      </w:r>
    </w:p>
    <w:p w14:paraId="36A5EE3B" w14:textId="46E684EA" w:rsidR="00993A17" w:rsidRPr="003D003C" w:rsidRDefault="00993A17" w:rsidP="006D216D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Return Policy</w:t>
      </w:r>
      <w:r w:rsidRPr="003D003C">
        <w:rPr>
          <w:sz w:val="24"/>
          <w:szCs w:val="24"/>
        </w:rPr>
        <w:br/>
      </w:r>
      <w:r w:rsidRPr="003D003C">
        <w:rPr>
          <w:i/>
          <w:sz w:val="24"/>
          <w:szCs w:val="24"/>
        </w:rPr>
        <w:t>Make this up – just a bunch of text</w:t>
      </w:r>
    </w:p>
    <w:p w14:paraId="26883A9B" w14:textId="77777777" w:rsidR="00993A17" w:rsidRPr="003D003C" w:rsidRDefault="00993A17" w:rsidP="006D216D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Thank you</w:t>
      </w:r>
      <w:r w:rsidRPr="003D003C">
        <w:rPr>
          <w:sz w:val="24"/>
          <w:szCs w:val="24"/>
        </w:rPr>
        <w:br/>
      </w:r>
      <w:r w:rsidRPr="003D003C">
        <w:rPr>
          <w:i/>
          <w:sz w:val="24"/>
          <w:szCs w:val="24"/>
        </w:rPr>
        <w:t>Make this up – just a bunch of text</w:t>
      </w:r>
      <w:r w:rsidRPr="003D003C">
        <w:rPr>
          <w:sz w:val="24"/>
          <w:szCs w:val="24"/>
        </w:rPr>
        <w:t>.</w:t>
      </w:r>
    </w:p>
    <w:p w14:paraId="2D0F1110" w14:textId="0515F847" w:rsidR="00C029D1" w:rsidRPr="003D003C" w:rsidRDefault="00993A17" w:rsidP="000236BF">
      <w:pPr>
        <w:pStyle w:val="ListParagraph"/>
        <w:numPr>
          <w:ilvl w:val="1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Using the decorator pattern, output the receipt when the state machine goes to </w:t>
      </w:r>
      <w:r w:rsidR="000236BF" w:rsidRPr="003D003C">
        <w:rPr>
          <w:sz w:val="24"/>
          <w:szCs w:val="24"/>
        </w:rPr>
        <w:t>ShowReceipt like the following:</w:t>
      </w:r>
    </w:p>
    <w:p w14:paraId="36E27989" w14:textId="28A8CF23" w:rsidR="000236BF" w:rsidRPr="003D003C" w:rsidRDefault="000236BF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eparator</w:t>
      </w:r>
    </w:p>
    <w:p w14:paraId="6F1F28C9" w14:textId="18446902" w:rsidR="000236BF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Line Items</w:t>
      </w:r>
    </w:p>
    <w:p w14:paraId="0655BD60" w14:textId="66C239F8" w:rsidR="00292B27" w:rsidRDefault="00292B27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Total Price</w:t>
      </w:r>
    </w:p>
    <w:p w14:paraId="137D334B" w14:textId="720A0B05" w:rsidR="00532053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eparator</w:t>
      </w:r>
    </w:p>
    <w:p w14:paraId="73069529" w14:textId="1419E34E" w:rsidR="00B10A53" w:rsidRPr="00292B27" w:rsidRDefault="00532053" w:rsidP="00292B27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Payment Details</w:t>
      </w:r>
    </w:p>
    <w:p w14:paraId="2B292773" w14:textId="7740EEC6" w:rsidR="00532053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eparator</w:t>
      </w:r>
    </w:p>
    <w:p w14:paraId="111517DF" w14:textId="14FD7841" w:rsidR="00532053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Return Policy</w:t>
      </w:r>
    </w:p>
    <w:p w14:paraId="5AFB1719" w14:textId="5EAB484F" w:rsidR="00532053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eparator</w:t>
      </w:r>
    </w:p>
    <w:p w14:paraId="6C01DF34" w14:textId="2537DFC6" w:rsidR="00532053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Thank You</w:t>
      </w:r>
    </w:p>
    <w:p w14:paraId="6B908253" w14:textId="32F72FEF" w:rsidR="00532053" w:rsidRPr="003D003C" w:rsidRDefault="00532053" w:rsidP="000236BF">
      <w:pPr>
        <w:pStyle w:val="ListParagraph"/>
        <w:numPr>
          <w:ilvl w:val="2"/>
          <w:numId w:val="5"/>
        </w:numPr>
        <w:rPr>
          <w:sz w:val="24"/>
          <w:szCs w:val="24"/>
        </w:rPr>
      </w:pPr>
      <w:r w:rsidRPr="003D003C">
        <w:rPr>
          <w:sz w:val="24"/>
          <w:szCs w:val="24"/>
        </w:rPr>
        <w:t>Separator</w:t>
      </w:r>
    </w:p>
    <w:p w14:paraId="101777CA" w14:textId="1498F2C1" w:rsidR="00005C93" w:rsidRPr="003D003C" w:rsidRDefault="00005C93" w:rsidP="00852EC3">
      <w:pPr>
        <w:pStyle w:val="Heading3"/>
        <w:rPr>
          <w:sz w:val="24"/>
          <w:szCs w:val="24"/>
        </w:rPr>
      </w:pPr>
      <w:r w:rsidRPr="003D003C">
        <w:rPr>
          <w:sz w:val="24"/>
          <w:szCs w:val="24"/>
        </w:rPr>
        <w:t>Hint</w:t>
      </w:r>
    </w:p>
    <w:p w14:paraId="4AA58E29" w14:textId="2B27A319" w:rsidR="00005C93" w:rsidRPr="003D003C" w:rsidRDefault="006317E8" w:rsidP="003D003C">
      <w:pPr>
        <w:rPr>
          <w:sz w:val="24"/>
          <w:szCs w:val="24"/>
        </w:rPr>
      </w:pPr>
      <w:r w:rsidRPr="003D003C">
        <w:rPr>
          <w:sz w:val="24"/>
          <w:szCs w:val="24"/>
        </w:rPr>
        <w:t>If you don’t know where to get started, see t</w:t>
      </w:r>
      <w:r w:rsidR="00FA33FC" w:rsidRPr="003D003C">
        <w:rPr>
          <w:sz w:val="24"/>
          <w:szCs w:val="24"/>
        </w:rPr>
        <w:t>he state machine code I demonstrated on Thursday 10/25 in class</w:t>
      </w:r>
      <w:r w:rsidRPr="003D003C">
        <w:rPr>
          <w:sz w:val="24"/>
          <w:szCs w:val="24"/>
        </w:rPr>
        <w:t>.</w:t>
      </w:r>
    </w:p>
    <w:p w14:paraId="2EBCFCCA" w14:textId="01AE203D" w:rsidR="00E468E0" w:rsidRPr="003D003C" w:rsidRDefault="00103989" w:rsidP="00852EC3">
      <w:pPr>
        <w:pStyle w:val="Heading3"/>
        <w:rPr>
          <w:sz w:val="24"/>
          <w:szCs w:val="24"/>
        </w:rPr>
      </w:pPr>
      <w:r w:rsidRPr="003D003C">
        <w:rPr>
          <w:sz w:val="24"/>
          <w:szCs w:val="24"/>
        </w:rPr>
        <w:lastRenderedPageBreak/>
        <w:t>Instructions</w:t>
      </w:r>
    </w:p>
    <w:p w14:paraId="67388B10" w14:textId="52AD7E54" w:rsidR="00C4190B" w:rsidRPr="003D003C" w:rsidRDefault="00532053" w:rsidP="0053205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Carefully follow the instructions in the </w:t>
      </w:r>
      <w:r w:rsidRPr="003D003C">
        <w:rPr>
          <w:b/>
          <w:sz w:val="24"/>
          <w:szCs w:val="24"/>
        </w:rPr>
        <w:t>Scenario</w:t>
      </w:r>
      <w:r w:rsidRPr="003D003C">
        <w:rPr>
          <w:sz w:val="24"/>
          <w:szCs w:val="24"/>
        </w:rPr>
        <w:t xml:space="preserve"> section.</w:t>
      </w:r>
      <w:r w:rsidR="00474BFA">
        <w:rPr>
          <w:sz w:val="24"/>
          <w:szCs w:val="24"/>
        </w:rPr>
        <w:t xml:space="preserve"> If you’ve lost points in the past for missing requirements, print them out and strike them off as you achieve them. Recheck your work.</w:t>
      </w:r>
      <w:r w:rsidR="002D6E3A" w:rsidRPr="003D003C">
        <w:rPr>
          <w:sz w:val="24"/>
          <w:szCs w:val="24"/>
        </w:rPr>
        <w:br/>
      </w:r>
    </w:p>
    <w:p w14:paraId="73943BD9" w14:textId="77777777" w:rsidR="00292B27" w:rsidRDefault="00FF19FE" w:rsidP="00292B2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Comment your code as appropriate and use excellent OO design methods. Bad variables, awful method names, </w:t>
      </w:r>
      <w:r w:rsidR="00027136" w:rsidRPr="003D003C">
        <w:rPr>
          <w:sz w:val="24"/>
          <w:szCs w:val="24"/>
        </w:rPr>
        <w:t>etc. will lose points.</w:t>
      </w:r>
      <w:r w:rsidR="00292B27">
        <w:rPr>
          <w:sz w:val="24"/>
          <w:szCs w:val="24"/>
        </w:rPr>
        <w:br/>
      </w:r>
    </w:p>
    <w:p w14:paraId="5D6F0BAD" w14:textId="38674CAB" w:rsidR="005E4E50" w:rsidRPr="00292B27" w:rsidRDefault="00292B27" w:rsidP="00292B27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The Extra Credit portion is </w:t>
      </w:r>
      <w:r w:rsidRPr="005B1811">
        <w:rPr>
          <w:sz w:val="24"/>
          <w:szCs w:val="24"/>
          <w:u w:val="single"/>
        </w:rPr>
        <w:t>optional</w:t>
      </w:r>
      <w:r>
        <w:rPr>
          <w:sz w:val="24"/>
          <w:szCs w:val="24"/>
        </w:rPr>
        <w:t xml:space="preserve">. I </w:t>
      </w:r>
      <w:r>
        <w:rPr>
          <w:i/>
          <w:sz w:val="24"/>
          <w:szCs w:val="24"/>
        </w:rPr>
        <w:t>highly</w:t>
      </w:r>
      <w:r>
        <w:rPr>
          <w:sz w:val="24"/>
          <w:szCs w:val="24"/>
        </w:rPr>
        <w:t xml:space="preserve"> recommend doing it if your Homework Average is less than 80%.</w:t>
      </w:r>
      <w:r w:rsidR="00D960D0" w:rsidRPr="00292B27">
        <w:rPr>
          <w:sz w:val="24"/>
          <w:szCs w:val="24"/>
        </w:rPr>
        <w:br/>
      </w:r>
    </w:p>
    <w:p w14:paraId="744C40CE" w14:textId="77777777" w:rsidR="00A048E8" w:rsidRDefault="005917FD" w:rsidP="00EC36C2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3D003C">
        <w:rPr>
          <w:sz w:val="24"/>
          <w:szCs w:val="24"/>
        </w:rPr>
        <w:t xml:space="preserve">Submit </w:t>
      </w:r>
      <w:r w:rsidR="00EC36C2">
        <w:rPr>
          <w:b/>
          <w:sz w:val="24"/>
          <w:szCs w:val="24"/>
        </w:rPr>
        <w:t>a single zipped</w:t>
      </w:r>
      <w:r w:rsidR="00EC36C2">
        <w:rPr>
          <w:sz w:val="24"/>
          <w:szCs w:val="24"/>
        </w:rPr>
        <w:t xml:space="preserve"> file of your Visual Studio or Intellij project.</w:t>
      </w:r>
    </w:p>
    <w:p w14:paraId="6ED10EED" w14:textId="10A71CAA" w:rsidR="00F02CC2" w:rsidRDefault="00A048E8" w:rsidP="00A048E8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 w:rsidR="00F92917">
        <w:rPr>
          <w:sz w:val="24"/>
          <w:szCs w:val="24"/>
        </w:rPr>
        <w:t xml:space="preserve">your project is C#, name the </w:t>
      </w:r>
      <w:r w:rsidR="00F02CC2">
        <w:rPr>
          <w:sz w:val="24"/>
          <w:szCs w:val="24"/>
        </w:rPr>
        <w:t xml:space="preserve">Visual Studio project </w:t>
      </w:r>
      <w:r w:rsidR="00F92917">
        <w:rPr>
          <w:sz w:val="24"/>
          <w:szCs w:val="24"/>
        </w:rPr>
        <w:t xml:space="preserve">zip file </w:t>
      </w:r>
      <w:r w:rsidR="00F02CC2" w:rsidRPr="00F02CC2">
        <w:rPr>
          <w:b/>
          <w:i/>
          <w:sz w:val="24"/>
          <w:szCs w:val="24"/>
        </w:rPr>
        <w:t>yourname</w:t>
      </w:r>
      <w:r w:rsidR="00F02CC2">
        <w:rPr>
          <w:b/>
          <w:sz w:val="24"/>
          <w:szCs w:val="24"/>
        </w:rPr>
        <w:t>_ homework4_charp.zip</w:t>
      </w:r>
      <w:r w:rsidR="00F02CC2" w:rsidRPr="00F02CC2">
        <w:rPr>
          <w:sz w:val="24"/>
          <w:szCs w:val="24"/>
        </w:rPr>
        <w:t>.</w:t>
      </w:r>
    </w:p>
    <w:p w14:paraId="08C693B7" w14:textId="381EA53A" w:rsidR="005917FD" w:rsidRDefault="00F02CC2" w:rsidP="00A048E8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f your project is Java, name the Intellij project zip file </w:t>
      </w:r>
      <w:r w:rsidRPr="00F02CC2">
        <w:rPr>
          <w:b/>
          <w:i/>
          <w:sz w:val="24"/>
          <w:szCs w:val="24"/>
        </w:rPr>
        <w:t>yourname</w:t>
      </w:r>
      <w:r>
        <w:rPr>
          <w:b/>
          <w:sz w:val="24"/>
          <w:szCs w:val="24"/>
        </w:rPr>
        <w:t>_ homework4_java.zip</w:t>
      </w:r>
      <w:r w:rsidRPr="00F02CC2">
        <w:rPr>
          <w:sz w:val="24"/>
          <w:szCs w:val="24"/>
        </w:rPr>
        <w:t>.</w:t>
      </w:r>
    </w:p>
    <w:p w14:paraId="0AB579BD" w14:textId="2307235E" w:rsidR="00F02CC2" w:rsidRPr="00F02CC2" w:rsidRDefault="00F02CC2" w:rsidP="00F02CC2">
      <w:pPr>
        <w:ind w:left="108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o avoid losing no less than 10 points, </w:t>
      </w:r>
      <w:r w:rsidR="00A50C2D">
        <w:rPr>
          <w:i/>
          <w:sz w:val="24"/>
          <w:szCs w:val="24"/>
        </w:rPr>
        <w:t>ensure that your zip file can be opened and executed</w:t>
      </w:r>
      <w:r w:rsidR="002E64F8">
        <w:rPr>
          <w:i/>
          <w:sz w:val="24"/>
          <w:szCs w:val="24"/>
        </w:rPr>
        <w:t xml:space="preserve"> with no additional effort.</w:t>
      </w:r>
    </w:p>
    <w:p w14:paraId="36F9A075" w14:textId="12A52D91" w:rsidR="00F07850" w:rsidRDefault="00F07850" w:rsidP="00F0785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f you have lost points for code that didn’t compile in the past, I recommend opening your </w:t>
      </w:r>
      <w:r w:rsidR="004F6D4B">
        <w:rPr>
          <w:sz w:val="24"/>
          <w:szCs w:val="24"/>
        </w:rPr>
        <w:t xml:space="preserve">zip </w:t>
      </w:r>
      <w:r>
        <w:rPr>
          <w:sz w:val="24"/>
          <w:szCs w:val="24"/>
        </w:rPr>
        <w:t>file in a new project and verifying it works.</w:t>
      </w:r>
      <w:r w:rsidR="003F300D">
        <w:rPr>
          <w:sz w:val="24"/>
          <w:szCs w:val="24"/>
        </w:rPr>
        <w:t xml:space="preserve"> Never submit broken code</w:t>
      </w:r>
      <w:r w:rsidR="00DA4326">
        <w:rPr>
          <w:sz w:val="24"/>
          <w:szCs w:val="24"/>
        </w:rPr>
        <w:t xml:space="preserve"> or hard to open projects</w:t>
      </w:r>
      <w:r w:rsidR="003F300D">
        <w:rPr>
          <w:sz w:val="24"/>
          <w:szCs w:val="24"/>
        </w:rPr>
        <w:t>. The biggest part of your job is creating code that works.</w:t>
      </w:r>
      <w:r w:rsidR="002E64F8">
        <w:rPr>
          <w:sz w:val="24"/>
          <w:szCs w:val="24"/>
        </w:rPr>
        <w:t xml:space="preserve"> If your project fails to compile, the best grade you can hope for is </w:t>
      </w:r>
      <w:r w:rsidR="002E64F8">
        <w:rPr>
          <w:b/>
          <w:sz w:val="24"/>
          <w:szCs w:val="24"/>
        </w:rPr>
        <w:t>50</w:t>
      </w:r>
      <w:r w:rsidR="002E64F8">
        <w:rPr>
          <w:sz w:val="24"/>
          <w:szCs w:val="24"/>
        </w:rPr>
        <w:t>.</w:t>
      </w:r>
      <w:r w:rsidR="00DA4326">
        <w:rPr>
          <w:sz w:val="24"/>
          <w:szCs w:val="24"/>
        </w:rPr>
        <w:t xml:space="preserve"> If you are concerned I will have difficulty running your project, include build instructions. Always err on the side of convenience for the person reviewing your work.</w:t>
      </w:r>
      <w:r w:rsidR="00644689">
        <w:rPr>
          <w:sz w:val="24"/>
          <w:szCs w:val="24"/>
        </w:rPr>
        <w:br/>
      </w:r>
    </w:p>
    <w:p w14:paraId="3A1BD0C3" w14:textId="6E7CF148" w:rsidR="00644689" w:rsidRDefault="00644689" w:rsidP="00F0785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When you submit, let me know if you attempted the Extra Credit portion in the D2L submission notes.</w:t>
      </w:r>
      <w:r w:rsidR="005F1561">
        <w:rPr>
          <w:sz w:val="24"/>
          <w:szCs w:val="24"/>
        </w:rPr>
        <w:br/>
      </w:r>
    </w:p>
    <w:p w14:paraId="4A41392A" w14:textId="27084761" w:rsidR="005F1561" w:rsidRPr="005917FD" w:rsidRDefault="005F1561" w:rsidP="00F07850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If you are struggling with the homework, you need to get more involved during lecture and after class. I stay after class every Tuesday night</w:t>
      </w:r>
      <w:r w:rsidR="00640835">
        <w:rPr>
          <w:sz w:val="24"/>
          <w:szCs w:val="24"/>
        </w:rPr>
        <w:t xml:space="preserve"> helping students</w:t>
      </w:r>
      <w:r>
        <w:rPr>
          <w:sz w:val="24"/>
          <w:szCs w:val="24"/>
        </w:rPr>
        <w:t>, plus I can optionally stay late on Thursday after class with a bit of notice.</w:t>
      </w:r>
      <w:r w:rsidR="00476B38">
        <w:rPr>
          <w:sz w:val="24"/>
          <w:szCs w:val="24"/>
        </w:rPr>
        <w:t xml:space="preserve"> You should also available yourself of the demo code I post and step through it carefully.</w:t>
      </w:r>
    </w:p>
    <w:sectPr w:rsidR="005F1561" w:rsidRPr="005917FD">
      <w:footerReference w:type="default" r:id="rId7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05B396" w14:textId="77777777" w:rsidR="005A0795" w:rsidRDefault="005A0795">
      <w:pPr>
        <w:spacing w:after="0" w:line="240" w:lineRule="auto"/>
      </w:pPr>
      <w:r>
        <w:separator/>
      </w:r>
    </w:p>
  </w:endnote>
  <w:endnote w:type="continuationSeparator" w:id="0">
    <w:p w14:paraId="395870F3" w14:textId="77777777" w:rsidR="005A0795" w:rsidRDefault="005A0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ACE8E0" w14:textId="5017979F" w:rsidR="003E236C" w:rsidRDefault="002E35F5">
    <w:pPr>
      <w:ind w:left="360" w:hanging="360"/>
      <w:rPr>
        <w:b/>
      </w:rPr>
    </w:pPr>
    <w:r>
      <w:rPr>
        <w:b/>
      </w:rPr>
      <w:t xml:space="preserve">Homework </w:t>
    </w:r>
    <w:r w:rsidR="00843B4F">
      <w:rPr>
        <w:b/>
      </w:rPr>
      <w:t>4</w:t>
    </w:r>
    <w:r>
      <w:rPr>
        <w:b/>
      </w:rPr>
      <w:t xml:space="preserve"> – Object Oriented Design, CS 4743, Fall 2018 – Adkisson</w:t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  <w:t xml:space="preserve">Page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 w:rsidR="006C43EA">
      <w:rPr>
        <w:b/>
        <w:noProof/>
      </w:rPr>
      <w:t>1</w:t>
    </w:r>
    <w:r>
      <w:rPr>
        <w:b/>
      </w:rPr>
      <w:fldChar w:fldCharType="end"/>
    </w:r>
    <w:r>
      <w:rPr>
        <w:b/>
      </w:rPr>
      <w:t xml:space="preserve"> of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 w:rsidR="006C43EA">
      <w:rPr>
        <w:b/>
        <w:noProof/>
      </w:rPr>
      <w:t>1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AC39F6" w14:textId="77777777" w:rsidR="005A0795" w:rsidRDefault="005A0795">
      <w:pPr>
        <w:spacing w:after="0" w:line="240" w:lineRule="auto"/>
      </w:pPr>
      <w:r>
        <w:separator/>
      </w:r>
    </w:p>
  </w:footnote>
  <w:footnote w:type="continuationSeparator" w:id="0">
    <w:p w14:paraId="76CB58EF" w14:textId="77777777" w:rsidR="005A0795" w:rsidRDefault="005A07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1D051E"/>
    <w:multiLevelType w:val="hybridMultilevel"/>
    <w:tmpl w:val="6778E4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464A0B"/>
    <w:multiLevelType w:val="multilevel"/>
    <w:tmpl w:val="97B8E328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1393451"/>
    <w:multiLevelType w:val="multilevel"/>
    <w:tmpl w:val="92A08D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DD3002"/>
    <w:multiLevelType w:val="hybridMultilevel"/>
    <w:tmpl w:val="CF740A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C5337C"/>
    <w:multiLevelType w:val="hybridMultilevel"/>
    <w:tmpl w:val="FAC29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F053A6"/>
    <w:multiLevelType w:val="hybridMultilevel"/>
    <w:tmpl w:val="DB9447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0szQ2sDSzNDQ0MrNU0lEKTi0uzszPAykwrgUA4IF+fywAAAA="/>
  </w:docVars>
  <w:rsids>
    <w:rsidRoot w:val="003E236C"/>
    <w:rsid w:val="00005C93"/>
    <w:rsid w:val="000236BF"/>
    <w:rsid w:val="00027136"/>
    <w:rsid w:val="00030039"/>
    <w:rsid w:val="000334ED"/>
    <w:rsid w:val="00035707"/>
    <w:rsid w:val="000636D8"/>
    <w:rsid w:val="000B15B9"/>
    <w:rsid w:val="000D009C"/>
    <w:rsid w:val="000F4607"/>
    <w:rsid w:val="00103989"/>
    <w:rsid w:val="00114153"/>
    <w:rsid w:val="001436AA"/>
    <w:rsid w:val="001963E4"/>
    <w:rsid w:val="001A6837"/>
    <w:rsid w:val="001C2A05"/>
    <w:rsid w:val="001C3768"/>
    <w:rsid w:val="001E22EC"/>
    <w:rsid w:val="001F6F82"/>
    <w:rsid w:val="002346C4"/>
    <w:rsid w:val="00235E51"/>
    <w:rsid w:val="00247F14"/>
    <w:rsid w:val="002712FD"/>
    <w:rsid w:val="00292B27"/>
    <w:rsid w:val="00293E74"/>
    <w:rsid w:val="002C00E5"/>
    <w:rsid w:val="002D6E3A"/>
    <w:rsid w:val="002E35F5"/>
    <w:rsid w:val="002E64F8"/>
    <w:rsid w:val="00300EB0"/>
    <w:rsid w:val="00325EA1"/>
    <w:rsid w:val="00343D65"/>
    <w:rsid w:val="00355009"/>
    <w:rsid w:val="00364856"/>
    <w:rsid w:val="00377095"/>
    <w:rsid w:val="003C0D2F"/>
    <w:rsid w:val="003D003C"/>
    <w:rsid w:val="003D6C19"/>
    <w:rsid w:val="003E236C"/>
    <w:rsid w:val="003F2227"/>
    <w:rsid w:val="003F300D"/>
    <w:rsid w:val="004250DB"/>
    <w:rsid w:val="0043237C"/>
    <w:rsid w:val="00474BFA"/>
    <w:rsid w:val="00476B38"/>
    <w:rsid w:val="004869B7"/>
    <w:rsid w:val="00496096"/>
    <w:rsid w:val="004A2C51"/>
    <w:rsid w:val="004B55B0"/>
    <w:rsid w:val="004C471F"/>
    <w:rsid w:val="004E7DD3"/>
    <w:rsid w:val="004F251A"/>
    <w:rsid w:val="004F6D4B"/>
    <w:rsid w:val="0050058D"/>
    <w:rsid w:val="0051261F"/>
    <w:rsid w:val="005318D4"/>
    <w:rsid w:val="00532053"/>
    <w:rsid w:val="005427E0"/>
    <w:rsid w:val="005557CF"/>
    <w:rsid w:val="005917FD"/>
    <w:rsid w:val="005A0795"/>
    <w:rsid w:val="005B1811"/>
    <w:rsid w:val="005B5199"/>
    <w:rsid w:val="005D7FDC"/>
    <w:rsid w:val="005E4E50"/>
    <w:rsid w:val="005E5C88"/>
    <w:rsid w:val="005F1561"/>
    <w:rsid w:val="006008A1"/>
    <w:rsid w:val="0061310A"/>
    <w:rsid w:val="006317E8"/>
    <w:rsid w:val="00640835"/>
    <w:rsid w:val="00644689"/>
    <w:rsid w:val="00662A48"/>
    <w:rsid w:val="0067798B"/>
    <w:rsid w:val="00692248"/>
    <w:rsid w:val="006C4102"/>
    <w:rsid w:val="006C43EA"/>
    <w:rsid w:val="006D216D"/>
    <w:rsid w:val="007031A9"/>
    <w:rsid w:val="00717405"/>
    <w:rsid w:val="00721D82"/>
    <w:rsid w:val="00794D9E"/>
    <w:rsid w:val="007D381C"/>
    <w:rsid w:val="00843B4F"/>
    <w:rsid w:val="00852EC3"/>
    <w:rsid w:val="00892662"/>
    <w:rsid w:val="008A1B15"/>
    <w:rsid w:val="008F3F2E"/>
    <w:rsid w:val="0091009A"/>
    <w:rsid w:val="00913C14"/>
    <w:rsid w:val="009510CA"/>
    <w:rsid w:val="00993A17"/>
    <w:rsid w:val="009A1E95"/>
    <w:rsid w:val="009B5198"/>
    <w:rsid w:val="009C21AA"/>
    <w:rsid w:val="009E0114"/>
    <w:rsid w:val="009F4F94"/>
    <w:rsid w:val="00A00396"/>
    <w:rsid w:val="00A048E8"/>
    <w:rsid w:val="00A41738"/>
    <w:rsid w:val="00A50C2D"/>
    <w:rsid w:val="00A64C74"/>
    <w:rsid w:val="00A91628"/>
    <w:rsid w:val="00AA4841"/>
    <w:rsid w:val="00AB2414"/>
    <w:rsid w:val="00AB51F7"/>
    <w:rsid w:val="00B10A53"/>
    <w:rsid w:val="00B11E3A"/>
    <w:rsid w:val="00B5188F"/>
    <w:rsid w:val="00B84168"/>
    <w:rsid w:val="00B9137E"/>
    <w:rsid w:val="00B921EA"/>
    <w:rsid w:val="00B9412B"/>
    <w:rsid w:val="00BC6397"/>
    <w:rsid w:val="00BD122A"/>
    <w:rsid w:val="00BD73B8"/>
    <w:rsid w:val="00BE64DF"/>
    <w:rsid w:val="00BF3907"/>
    <w:rsid w:val="00C029D1"/>
    <w:rsid w:val="00C22490"/>
    <w:rsid w:val="00C37DF1"/>
    <w:rsid w:val="00C4190B"/>
    <w:rsid w:val="00C76225"/>
    <w:rsid w:val="00C77C73"/>
    <w:rsid w:val="00CA09B1"/>
    <w:rsid w:val="00CC0C28"/>
    <w:rsid w:val="00CC2A04"/>
    <w:rsid w:val="00CD4352"/>
    <w:rsid w:val="00D2070F"/>
    <w:rsid w:val="00D70005"/>
    <w:rsid w:val="00D960D0"/>
    <w:rsid w:val="00DA263B"/>
    <w:rsid w:val="00DA4326"/>
    <w:rsid w:val="00DC1B49"/>
    <w:rsid w:val="00DC2E3B"/>
    <w:rsid w:val="00DD70D2"/>
    <w:rsid w:val="00E07D43"/>
    <w:rsid w:val="00E17E61"/>
    <w:rsid w:val="00E468E0"/>
    <w:rsid w:val="00E6314B"/>
    <w:rsid w:val="00E65D40"/>
    <w:rsid w:val="00E81C77"/>
    <w:rsid w:val="00E8330D"/>
    <w:rsid w:val="00EC36C2"/>
    <w:rsid w:val="00EC6DF1"/>
    <w:rsid w:val="00ED78CE"/>
    <w:rsid w:val="00EE151B"/>
    <w:rsid w:val="00EF1F3C"/>
    <w:rsid w:val="00F02CC2"/>
    <w:rsid w:val="00F06651"/>
    <w:rsid w:val="00F07850"/>
    <w:rsid w:val="00F127D4"/>
    <w:rsid w:val="00F23A0F"/>
    <w:rsid w:val="00F34B7D"/>
    <w:rsid w:val="00F34CDF"/>
    <w:rsid w:val="00F46EE1"/>
    <w:rsid w:val="00F708BE"/>
    <w:rsid w:val="00F855E8"/>
    <w:rsid w:val="00F91F83"/>
    <w:rsid w:val="00F92917"/>
    <w:rsid w:val="00F9637C"/>
    <w:rsid w:val="00FA2DB9"/>
    <w:rsid w:val="00FA33FC"/>
    <w:rsid w:val="00FA3AB8"/>
    <w:rsid w:val="00FA6367"/>
    <w:rsid w:val="00FC7080"/>
    <w:rsid w:val="00FD05D3"/>
    <w:rsid w:val="00FD41FF"/>
    <w:rsid w:val="00FF19B3"/>
    <w:rsid w:val="00FF1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51E9B"/>
  <w15:docId w15:val="{0E7F1E53-D984-45AB-9576-8D797EAD91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3237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4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4E50"/>
  </w:style>
  <w:style w:type="paragraph" w:styleId="Footer">
    <w:name w:val="footer"/>
    <w:basedOn w:val="Normal"/>
    <w:link w:val="FooterChar"/>
    <w:uiPriority w:val="99"/>
    <w:unhideWhenUsed/>
    <w:rsid w:val="005E4E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4E5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1B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1B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0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8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0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60</Words>
  <Characters>43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ff</dc:creator>
  <cp:lastModifiedBy>Mark Zeagler</cp:lastModifiedBy>
  <cp:revision>2</cp:revision>
  <dcterms:created xsi:type="dcterms:W3CDTF">2018-11-08T18:21:00Z</dcterms:created>
  <dcterms:modified xsi:type="dcterms:W3CDTF">2018-11-08T18:21:00Z</dcterms:modified>
</cp:coreProperties>
</file>